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01FAE" w:rsidRDefault="00363C08">
      <w:pPr>
        <w:pStyle w:val="Title"/>
        <w:jc w:val="center"/>
      </w:pPr>
      <w:bookmarkStart w:id="0" w:name="_v0twu2etnwkb" w:colFirst="0" w:colLast="0"/>
      <w:bookmarkEnd w:id="0"/>
      <w:r>
        <w:t>System to Track Training Participation</w:t>
      </w:r>
    </w:p>
    <w:p w14:paraId="0AE05234" w14:textId="5407BA59" w:rsidR="00204D88" w:rsidRDefault="00363C08" w:rsidP="00204D88">
      <w:pPr>
        <w:pStyle w:val="Heading1"/>
      </w:pPr>
      <w:bookmarkStart w:id="1" w:name="_pjac2je3ttgf" w:colFirst="0" w:colLast="0"/>
      <w:bookmarkEnd w:id="1"/>
      <w:r>
        <w:t>Revision</w:t>
      </w:r>
    </w:p>
    <w:p w14:paraId="4784DAF9" w14:textId="071448F0" w:rsidR="004B4B89" w:rsidRPr="004B4B89" w:rsidRDefault="004B4B89" w:rsidP="004B4B89">
      <w:r>
        <w:t xml:space="preserve">Version </w:t>
      </w:r>
      <w:r w:rsidR="00405F96">
        <w:t>5</w:t>
      </w:r>
    </w:p>
    <w:p w14:paraId="5ABE3C74" w14:textId="0763EC41" w:rsidR="00204D88" w:rsidRDefault="00204D88" w:rsidP="00204D88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443C0B">
        <w:rPr>
          <w:noProof/>
        </w:rPr>
        <w:t>9/8/23 9:14 AM</w:t>
      </w:r>
      <w:r>
        <w:fldChar w:fldCharType="end"/>
      </w:r>
    </w:p>
    <w:p w14:paraId="4151A87E" w14:textId="3E498157" w:rsidR="001E3FA6" w:rsidRDefault="001E3FA6" w:rsidP="001E3FA6">
      <w:pPr>
        <w:pStyle w:val="Heading1"/>
      </w:pPr>
      <w:r>
        <w:t>SME</w:t>
      </w:r>
    </w:p>
    <w:p w14:paraId="24E2F989" w14:textId="77777777" w:rsidR="001E3FA6" w:rsidRDefault="001E3FA6" w:rsidP="001E3FA6">
      <w:r w:rsidRPr="001E3FA6">
        <w:t>Garth Scheidemantel</w:t>
      </w:r>
    </w:p>
    <w:p w14:paraId="00000002" w14:textId="021CC5F5" w:rsidR="00A01FAE" w:rsidRDefault="00363C08">
      <w:pPr>
        <w:pStyle w:val="Heading1"/>
      </w:pPr>
      <w:r>
        <w:t>Abstract</w:t>
      </w:r>
    </w:p>
    <w:p w14:paraId="00000003" w14:textId="7E80899F" w:rsidR="00A01FAE" w:rsidRDefault="00363C08">
      <w:pPr>
        <w:jc w:val="both"/>
      </w:pPr>
      <w:r>
        <w:t xml:space="preserve">This document describes the </w:t>
      </w:r>
      <w:r w:rsidR="001E3FA6">
        <w:t>process</w:t>
      </w:r>
      <w:r>
        <w:t xml:space="preserve"> to </w:t>
      </w:r>
      <w:r w:rsidR="00D90C95">
        <w:t>track the participation in cybersecurity training</w:t>
      </w:r>
      <w:r>
        <w:t>.</w:t>
      </w:r>
    </w:p>
    <w:p w14:paraId="00000004" w14:textId="77777777" w:rsidR="00A01FAE" w:rsidRDefault="00363C0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75B93C5" w:rsidR="00A01FAE" w:rsidRPr="00A225AC" w:rsidRDefault="00A225AC">
      <w:pPr>
        <w:jc w:val="both"/>
      </w:pPr>
      <w:r>
        <w:t>Security</w:t>
      </w:r>
      <w:r w:rsidR="00363C08" w:rsidRPr="00A225AC">
        <w:t xml:space="preserve"> / </w:t>
      </w:r>
      <w:r>
        <w:t>Cyber Instructor</w:t>
      </w:r>
    </w:p>
    <w:p w14:paraId="00000006" w14:textId="77777777" w:rsidR="00A01FAE" w:rsidRDefault="00363C0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08E6EB98" w:rsidR="00A01FAE" w:rsidRPr="00D90C95" w:rsidRDefault="00D90C95">
      <w:pPr>
        <w:jc w:val="both"/>
      </w:pPr>
      <w:r>
        <w:t xml:space="preserve">This document is motivated by the need to have a system in place to track the cybersecurity training participation of individuals involved in creation of safety-critical, cyber-physical systems for certification of compliance to standards such as </w:t>
      </w:r>
      <w:r w:rsidRPr="001E3FA6">
        <w:rPr>
          <w:b/>
          <w:bCs/>
        </w:rPr>
        <w:t>ISO</w:t>
      </w:r>
      <w:r w:rsidR="00405F96">
        <w:rPr>
          <w:b/>
          <w:bCs/>
        </w:rPr>
        <w:t>/SAE</w:t>
      </w:r>
      <w:r w:rsidRPr="001E3FA6">
        <w:rPr>
          <w:b/>
          <w:bCs/>
        </w:rPr>
        <w:t xml:space="preserve"> 21434</w:t>
      </w:r>
      <w:r>
        <w:t xml:space="preserve"> and </w:t>
      </w:r>
      <w:r w:rsidR="001E3FA6" w:rsidRPr="001E3FA6">
        <w:rPr>
          <w:b/>
          <w:bCs/>
        </w:rPr>
        <w:t xml:space="preserve">ISO </w:t>
      </w:r>
      <w:r w:rsidRPr="001E3FA6">
        <w:rPr>
          <w:b/>
          <w:bCs/>
        </w:rPr>
        <w:t>26262</w:t>
      </w:r>
      <w:r w:rsidR="00363C08" w:rsidRPr="00D90C95">
        <w:t>.</w:t>
      </w:r>
    </w:p>
    <w:p w14:paraId="687A8DD8" w14:textId="77777777" w:rsidR="004B4B89" w:rsidRDefault="004B4B89" w:rsidP="004B4B89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40A08EAE" w14:textId="77777777" w:rsidR="004B4B89" w:rsidRDefault="004B4B89" w:rsidP="004B4B8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A8E82AC" w14:textId="77777777" w:rsidR="004B4B89" w:rsidRDefault="00000000" w:rsidP="004B4B89">
      <w:pPr>
        <w:pStyle w:val="FirstParagraph"/>
        <w:jc w:val="both"/>
      </w:pPr>
      <w:hyperlink r:id="rId7" w:history="1">
        <w:r w:rsidR="004B4B8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FFF4986" w14:textId="77777777" w:rsidR="001E3FA6" w:rsidRDefault="001E3FA6">
      <w:pPr>
        <w:rPr>
          <w:sz w:val="40"/>
          <w:szCs w:val="40"/>
        </w:rPr>
      </w:pPr>
      <w:r>
        <w:br w:type="page"/>
      </w:r>
    </w:p>
    <w:p w14:paraId="00000008" w14:textId="76E87C8E" w:rsidR="00A01FAE" w:rsidRDefault="00363C08">
      <w:pPr>
        <w:pStyle w:val="Heading1"/>
      </w:pPr>
      <w:r>
        <w:lastRenderedPageBreak/>
        <w:t>Overview</w:t>
      </w:r>
    </w:p>
    <w:p w14:paraId="25441B07" w14:textId="4E3360F5" w:rsidR="001E3FA6" w:rsidRDefault="00D90C95" w:rsidP="001E3FA6">
      <w:pPr>
        <w:spacing w:after="240"/>
        <w:jc w:val="both"/>
      </w:pPr>
      <w:r>
        <w:t xml:space="preserve">It is insufficient to have security training without a corresponding training tracking as </w:t>
      </w:r>
      <w:r w:rsidR="00C46F89">
        <w:t>tracking is the metric by which training maturity is measured</w:t>
      </w:r>
      <w:r>
        <w:t>.</w:t>
      </w:r>
      <w:r w:rsidR="001E3FA6" w:rsidRPr="001E3FA6">
        <w:t xml:space="preserve"> </w:t>
      </w:r>
      <w:r w:rsidR="001E3FA6">
        <w:t>The corporate training system is used to track the training progress for all employees.</w:t>
      </w:r>
    </w:p>
    <w:p w14:paraId="00000009" w14:textId="40CDB1C9" w:rsidR="00A01FAE" w:rsidRPr="00D90C95" w:rsidRDefault="001E3FA6" w:rsidP="001E3FA6">
      <w:pPr>
        <w:spacing w:after="240"/>
        <w:jc w:val="both"/>
      </w:pPr>
      <w:r>
        <w:t>The following workflow shows the training tracking system implementation:</w:t>
      </w:r>
    </w:p>
    <w:p w14:paraId="0C53D869" w14:textId="495D4CC8" w:rsidR="001E3FA6" w:rsidRDefault="001E3FA6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1B576FFF" wp14:editId="340105A3">
            <wp:extent cx="5943469" cy="352234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469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000000A" w14:textId="3738288B" w:rsidR="00A01FAE" w:rsidRDefault="001E3FA6">
      <w:pPr>
        <w:pStyle w:val="Heading1"/>
      </w:pPr>
      <w:r>
        <w:lastRenderedPageBreak/>
        <w:t>Training Process</w:t>
      </w:r>
    </w:p>
    <w:p w14:paraId="0CA1740A" w14:textId="6D27C075" w:rsidR="001E3FA6" w:rsidRDefault="001E3FA6" w:rsidP="001E3FA6">
      <w:pPr>
        <w:pStyle w:val="Heading2"/>
      </w:pPr>
      <w:r>
        <w:t xml:space="preserve">Check for Training Updates </w:t>
      </w:r>
    </w:p>
    <w:tbl>
      <w:tblPr>
        <w:tblW w:w="45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060"/>
      </w:tblGrid>
      <w:tr w:rsidR="001E3FA6" w14:paraId="383DEBA3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435098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67F4A" w14:textId="376209DF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cords Database</w:t>
            </w:r>
          </w:p>
        </w:tc>
      </w:tr>
      <w:tr w:rsidR="001E3FA6" w14:paraId="77CB89BB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859712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152A0" w14:textId="778E97B2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nding Training Email</w:t>
            </w:r>
          </w:p>
        </w:tc>
      </w:tr>
      <w:tr w:rsidR="001E3FA6" w14:paraId="3EDB80B9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6FC152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8B2AE" w14:textId="218926BF" w:rsidR="001E3FA6" w:rsidRP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1E3FA6">
              <w:rPr>
                <w:b/>
                <w:bCs/>
              </w:rPr>
              <w:t>None</w:t>
            </w:r>
          </w:p>
        </w:tc>
      </w:tr>
    </w:tbl>
    <w:p w14:paraId="32C292D7" w14:textId="62342D29" w:rsidR="001E3FA6" w:rsidRDefault="001E3FA6" w:rsidP="001E3FA6"/>
    <w:p w14:paraId="06B558F0" w14:textId="01A6D9BD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78FBD597" wp14:editId="739BBF82">
            <wp:extent cx="4193309" cy="4387894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747" cy="44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DB04" w14:textId="036C20D2" w:rsidR="001E3FA6" w:rsidRDefault="001E3FA6" w:rsidP="001E3FA6">
      <w:pPr>
        <w:spacing w:after="240"/>
        <w:jc w:val="both"/>
      </w:pPr>
      <w:r>
        <w:t xml:space="preserve">The </w:t>
      </w:r>
      <w:r w:rsidRPr="001E3FA6">
        <w:rPr>
          <w:b/>
          <w:bCs/>
        </w:rPr>
        <w:t>Check for Training Updates</w:t>
      </w:r>
      <w:r>
        <w:t xml:space="preserve"> process monitors the </w:t>
      </w:r>
      <w:r w:rsidRPr="001E3FA6">
        <w:rPr>
          <w:b/>
          <w:bCs/>
        </w:rPr>
        <w:t>Training Records Database</w:t>
      </w:r>
      <w:r>
        <w:t xml:space="preserve"> </w:t>
      </w:r>
      <w:r w:rsidR="00336827">
        <w:t xml:space="preserve">and </w:t>
      </w:r>
      <w:r>
        <w:t xml:space="preserve">notifies employees as training modules become available or due. A </w:t>
      </w:r>
      <w:r w:rsidRPr="001E3FA6">
        <w:rPr>
          <w:b/>
          <w:bCs/>
        </w:rPr>
        <w:t>Pending Training Email</w:t>
      </w:r>
      <w:r>
        <w:t xml:space="preserve"> </w:t>
      </w:r>
      <w:r w:rsidR="00336827">
        <w:t>is</w:t>
      </w:r>
      <w:r>
        <w:t xml:space="preserve"> </w:t>
      </w:r>
      <w:r w:rsidR="00336827">
        <w:t>sent</w:t>
      </w:r>
      <w:r>
        <w:t xml:space="preserve"> to inform employees of these updates.</w:t>
      </w:r>
    </w:p>
    <w:p w14:paraId="153B376A" w14:textId="25561FA2" w:rsidR="001E3FA6" w:rsidRDefault="001E3FA6" w:rsidP="001E3FA6">
      <w:r>
        <w:t>Notification types include:</w:t>
      </w:r>
    </w:p>
    <w:p w14:paraId="1BC998EE" w14:textId="06FD086C" w:rsidR="001E3FA6" w:rsidRDefault="001E3FA6" w:rsidP="001E3FA6">
      <w:pPr>
        <w:pStyle w:val="ListParagraph"/>
        <w:numPr>
          <w:ilvl w:val="0"/>
          <w:numId w:val="2"/>
        </w:numPr>
        <w:ind w:left="360"/>
      </w:pPr>
      <w:r>
        <w:t>New training available</w:t>
      </w:r>
    </w:p>
    <w:p w14:paraId="1FFC9783" w14:textId="6BECD5CD" w:rsidR="001E3FA6" w:rsidRDefault="001E3FA6" w:rsidP="001E3FA6">
      <w:pPr>
        <w:pStyle w:val="ListParagraph"/>
        <w:numPr>
          <w:ilvl w:val="0"/>
          <w:numId w:val="2"/>
        </w:numPr>
        <w:ind w:left="360"/>
      </w:pPr>
      <w:r>
        <w:t xml:space="preserve">Training coming due </w:t>
      </w:r>
    </w:p>
    <w:p w14:paraId="07AF2605" w14:textId="0F56A439" w:rsidR="001E3FA6" w:rsidRDefault="001E3FA6" w:rsidP="001E3FA6">
      <w:pPr>
        <w:pStyle w:val="ListParagraph"/>
        <w:numPr>
          <w:ilvl w:val="0"/>
          <w:numId w:val="2"/>
        </w:numPr>
        <w:spacing w:after="240"/>
        <w:ind w:left="360"/>
      </w:pPr>
      <w:r>
        <w:t>Training</w:t>
      </w:r>
      <w:r w:rsidRPr="001E3FA6">
        <w:t xml:space="preserve"> </w:t>
      </w:r>
      <w:r>
        <w:t>overdue</w:t>
      </w:r>
    </w:p>
    <w:p w14:paraId="1F0FF263" w14:textId="2B32FD1E" w:rsidR="001E3FA6" w:rsidRDefault="001E3FA6" w:rsidP="001E3FA6">
      <w:pPr>
        <w:ind w:left="720" w:hanging="720"/>
      </w:pPr>
      <w:r w:rsidRPr="001E3FA6">
        <w:rPr>
          <w:b/>
          <w:bCs/>
          <w:color w:val="0070C0"/>
        </w:rPr>
        <w:lastRenderedPageBreak/>
        <w:t>Note:</w:t>
      </w:r>
      <w:r>
        <w:t xml:space="preserve"> Notifications will also be sent when training modules need to be retaken.</w:t>
      </w:r>
    </w:p>
    <w:p w14:paraId="20224366" w14:textId="77777777" w:rsidR="001E3FA6" w:rsidRDefault="001E3FA6">
      <w:pPr>
        <w:rPr>
          <w:sz w:val="32"/>
          <w:szCs w:val="32"/>
        </w:rPr>
      </w:pPr>
      <w:r>
        <w:br w:type="page"/>
      </w:r>
    </w:p>
    <w:p w14:paraId="41D2813A" w14:textId="00783F55" w:rsidR="001E3FA6" w:rsidRDefault="001E3FA6" w:rsidP="001E3FA6">
      <w:pPr>
        <w:pStyle w:val="Heading2"/>
      </w:pPr>
      <w:r>
        <w:lastRenderedPageBreak/>
        <w:t>Take Training</w:t>
      </w:r>
    </w:p>
    <w:tbl>
      <w:tblPr>
        <w:tblW w:w="42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00"/>
      </w:tblGrid>
      <w:tr w:rsidR="001E3FA6" w14:paraId="3446275A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E605F0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AFA6E" w14:textId="30967020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nding Training Email</w:t>
            </w:r>
          </w:p>
        </w:tc>
      </w:tr>
      <w:tr w:rsidR="001E3FA6" w14:paraId="00D14965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6075ED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7888A" w14:textId="77777777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port</w:t>
            </w:r>
          </w:p>
          <w:p w14:paraId="4998AA7D" w14:textId="71970FD6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Certificate</w:t>
            </w:r>
          </w:p>
        </w:tc>
      </w:tr>
      <w:tr w:rsidR="001E3FA6" w14:paraId="395D60E3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F952D9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90263" w14:textId="64E9E82E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mployee</w:t>
            </w:r>
          </w:p>
        </w:tc>
      </w:tr>
    </w:tbl>
    <w:p w14:paraId="01BB350C" w14:textId="4ADA16FE" w:rsidR="001E3FA6" w:rsidRDefault="001E3FA6" w:rsidP="001E3FA6"/>
    <w:p w14:paraId="2BB0F4B4" w14:textId="5BF0B246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3BF40E3B" wp14:editId="25A36B4C">
            <wp:extent cx="4214495" cy="441006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615" cy="447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5E768" w14:textId="0E5FA10B" w:rsidR="001E3FA6" w:rsidRDefault="00336827" w:rsidP="001E3FA6">
      <w:pPr>
        <w:spacing w:after="240"/>
        <w:jc w:val="both"/>
      </w:pPr>
      <w:r>
        <w:t>Upon receiving</w:t>
      </w:r>
      <w:r w:rsidR="001E3FA6">
        <w:t xml:space="preserve"> </w:t>
      </w:r>
      <w:r>
        <w:t>a</w:t>
      </w:r>
      <w:r w:rsidR="001E3FA6">
        <w:t xml:space="preserve"> </w:t>
      </w:r>
      <w:r w:rsidR="001E3FA6" w:rsidRPr="00336827">
        <w:rPr>
          <w:b/>
          <w:bCs/>
        </w:rPr>
        <w:t>Pending Training Email</w:t>
      </w:r>
      <w:r w:rsidR="001E3FA6">
        <w:t xml:space="preserve">, </w:t>
      </w:r>
      <w:r>
        <w:t>the employee</w:t>
      </w:r>
      <w:r w:rsidR="001E3FA6">
        <w:t xml:space="preserve"> take</w:t>
      </w:r>
      <w:r>
        <w:t>s</w:t>
      </w:r>
      <w:r w:rsidR="001E3FA6">
        <w:t xml:space="preserve"> the training. A </w:t>
      </w:r>
      <w:r w:rsidR="001E3FA6" w:rsidRPr="00336827">
        <w:rPr>
          <w:b/>
          <w:bCs/>
        </w:rPr>
        <w:t>Training Report</w:t>
      </w:r>
      <w:r w:rsidR="001E3FA6">
        <w:t xml:space="preserve"> will be generated</w:t>
      </w:r>
      <w:r>
        <w:t xml:space="preserve"> upon completion</w:t>
      </w:r>
      <w:r w:rsidR="001E3FA6">
        <w:t xml:space="preserve">. The </w:t>
      </w:r>
      <w:r w:rsidR="001E3FA6" w:rsidRPr="00336827">
        <w:rPr>
          <w:b/>
          <w:bCs/>
        </w:rPr>
        <w:t>Training Records Database</w:t>
      </w:r>
      <w:r w:rsidR="001E3FA6">
        <w:t xml:space="preserve"> </w:t>
      </w:r>
      <w:r>
        <w:t>is</w:t>
      </w:r>
      <w:r w:rsidR="001E3FA6">
        <w:t xml:space="preserve"> updated based on the outcome</w:t>
      </w:r>
      <w:r>
        <w:t xml:space="preserve"> of the training</w:t>
      </w:r>
      <w:r w:rsidR="001E3FA6">
        <w:t>.</w:t>
      </w:r>
    </w:p>
    <w:p w14:paraId="7697CE86" w14:textId="1301EBAF" w:rsidR="001E3FA6" w:rsidRDefault="001E3FA6" w:rsidP="001E3FA6">
      <w:pPr>
        <w:spacing w:after="240"/>
        <w:jc w:val="both"/>
      </w:pPr>
      <w:r>
        <w:t xml:space="preserve">When the training includes a knowledge review and the employee fails to achieve the minimum passing score, a </w:t>
      </w:r>
      <w:r w:rsidRPr="00336827">
        <w:rPr>
          <w:b/>
          <w:bCs/>
        </w:rPr>
        <w:t>Failed Training</w:t>
      </w:r>
      <w:r>
        <w:t xml:space="preserve"> notification </w:t>
      </w:r>
      <w:r w:rsidR="00336827">
        <w:t>is</w:t>
      </w:r>
      <w:r>
        <w:t xml:space="preserve"> generated, and the employee </w:t>
      </w:r>
      <w:r w:rsidR="00336827">
        <w:t>is</w:t>
      </w:r>
      <w:r>
        <w:t xml:space="preserve"> required to retake the training.</w:t>
      </w:r>
    </w:p>
    <w:p w14:paraId="38DAE14B" w14:textId="564C014D" w:rsidR="001E3FA6" w:rsidRDefault="001E3FA6" w:rsidP="001E3FA6">
      <w:pPr>
        <w:jc w:val="both"/>
      </w:pPr>
      <w:r>
        <w:t xml:space="preserve">Upon successful completion of the training the employee </w:t>
      </w:r>
      <w:r w:rsidR="00336827">
        <w:t>is issued</w:t>
      </w:r>
      <w:r>
        <w:t xml:space="preserve"> a </w:t>
      </w:r>
      <w:r w:rsidRPr="00336827">
        <w:rPr>
          <w:b/>
          <w:bCs/>
        </w:rPr>
        <w:t>Training Certificate</w:t>
      </w:r>
      <w:r>
        <w:t xml:space="preserve">. </w:t>
      </w:r>
    </w:p>
    <w:p w14:paraId="4001C267" w14:textId="77777777" w:rsidR="001E3FA6" w:rsidRDefault="001E3FA6" w:rsidP="001E3FA6"/>
    <w:p w14:paraId="1E8BC030" w14:textId="551C3C0A" w:rsidR="001E3FA6" w:rsidRDefault="001E3FA6" w:rsidP="001E3FA6">
      <w:pPr>
        <w:pStyle w:val="Heading1"/>
      </w:pPr>
      <w:r>
        <w:lastRenderedPageBreak/>
        <w:t>Reporting Process</w:t>
      </w:r>
    </w:p>
    <w:p w14:paraId="4FAFA02D" w14:textId="77777777" w:rsidR="001E3FA6" w:rsidRDefault="001E3FA6" w:rsidP="001E3FA6">
      <w:pPr>
        <w:pStyle w:val="Heading2"/>
      </w:pPr>
      <w:r>
        <w:t xml:space="preserve">Employee Training Progress </w:t>
      </w:r>
    </w:p>
    <w:tbl>
      <w:tblPr>
        <w:tblW w:w="4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970"/>
      </w:tblGrid>
      <w:tr w:rsidR="001E3FA6" w14:paraId="672574F7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5AC4E6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9F47F" w14:textId="236977CA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cords Database</w:t>
            </w:r>
          </w:p>
        </w:tc>
      </w:tr>
      <w:tr w:rsidR="001E3FA6" w14:paraId="62F70B74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0516DA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A6AFC" w14:textId="334FE5F4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Progress Report(s)</w:t>
            </w:r>
          </w:p>
        </w:tc>
      </w:tr>
      <w:tr w:rsidR="001E3FA6" w14:paraId="5C75FB5E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7F4D0A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3DA98" w14:textId="568950C8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nager or Employee</w:t>
            </w:r>
          </w:p>
        </w:tc>
      </w:tr>
    </w:tbl>
    <w:p w14:paraId="2A28BDD8" w14:textId="7C8E2A4F" w:rsidR="001E3FA6" w:rsidRDefault="001E3FA6" w:rsidP="001E3FA6"/>
    <w:p w14:paraId="74FA1D52" w14:textId="542DCC9C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7C0F5FB9" wp14:editId="735FC603">
            <wp:extent cx="3223491" cy="4392128"/>
            <wp:effectExtent l="0" t="0" r="2540" b="254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676" cy="443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7DD1C" w14:textId="2E57AFB3" w:rsidR="001E3FA6" w:rsidRDefault="001E3FA6" w:rsidP="001E3FA6">
      <w:pPr>
        <w:jc w:val="both"/>
      </w:pPr>
      <w:r>
        <w:t xml:space="preserve">The manager or employee accesses the </w:t>
      </w:r>
      <w:r w:rsidRPr="00336827">
        <w:rPr>
          <w:b/>
          <w:bCs/>
        </w:rPr>
        <w:t>Training Records Database</w:t>
      </w:r>
      <w:r>
        <w:t xml:space="preserve"> and generates a </w:t>
      </w:r>
      <w:r w:rsidRPr="00336827">
        <w:rPr>
          <w:b/>
          <w:bCs/>
        </w:rPr>
        <w:t>Training Progress Report</w:t>
      </w:r>
      <w:r>
        <w:t>.</w:t>
      </w:r>
    </w:p>
    <w:p w14:paraId="60BA6C9D" w14:textId="77777777" w:rsidR="001E3FA6" w:rsidRDefault="001E3FA6" w:rsidP="001E3FA6"/>
    <w:p w14:paraId="6E171547" w14:textId="6F1B1761" w:rsidR="00336827" w:rsidRDefault="00336827" w:rsidP="00336827">
      <w:pPr>
        <w:spacing w:after="240"/>
      </w:pPr>
      <w:r w:rsidRPr="001E3FA6">
        <w:rPr>
          <w:b/>
          <w:bCs/>
          <w:color w:val="0070C0"/>
        </w:rPr>
        <w:t>Note:</w:t>
      </w:r>
      <w:r w:rsidRPr="001E3FA6">
        <w:rPr>
          <w:color w:val="0070C0"/>
        </w:rPr>
        <w:t xml:space="preserve"> </w:t>
      </w:r>
      <w:r>
        <w:t>The report query may generate multiple reports.</w:t>
      </w:r>
    </w:p>
    <w:p w14:paraId="18368D33" w14:textId="36143B1E" w:rsidR="001E3FA6" w:rsidRDefault="001E3FA6" w:rsidP="001E3FA6">
      <w:pPr>
        <w:rPr>
          <w:sz w:val="40"/>
          <w:szCs w:val="40"/>
        </w:rPr>
      </w:pPr>
      <w:r w:rsidRPr="001E3FA6">
        <w:rPr>
          <w:b/>
          <w:bCs/>
          <w:color w:val="0070C0"/>
        </w:rPr>
        <w:t>Note:</w:t>
      </w:r>
      <w:r w:rsidRPr="001E3FA6">
        <w:rPr>
          <w:color w:val="0070C0"/>
        </w:rPr>
        <w:t xml:space="preserve"> </w:t>
      </w:r>
      <w:r>
        <w:t xml:space="preserve">The employee access </w:t>
      </w:r>
      <w:r w:rsidR="00336827">
        <w:t xml:space="preserve">is limited to </w:t>
      </w:r>
      <w:r>
        <w:t>their own training records.</w:t>
      </w:r>
      <w:r>
        <w:br w:type="page"/>
      </w:r>
    </w:p>
    <w:p w14:paraId="044BEB7E" w14:textId="0FB46FED" w:rsidR="00204D88" w:rsidRDefault="00204D88" w:rsidP="00204D88">
      <w:pPr>
        <w:pStyle w:val="Heading1"/>
      </w:pPr>
      <w:r>
        <w:lastRenderedPageBreak/>
        <w:t>References</w:t>
      </w:r>
    </w:p>
    <w:p w14:paraId="71E28702" w14:textId="01D73147" w:rsidR="001E3FA6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Catalog</w:t>
      </w:r>
      <w:r>
        <w:t xml:space="preserve"> (AVCDL secondary document)</w:t>
      </w:r>
    </w:p>
    <w:p w14:paraId="1A624234" w14:textId="6C354CE0" w:rsidR="001E3FA6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Report</w:t>
      </w:r>
      <w:r>
        <w:t xml:space="preserve"> (AVCDL tertiary document)</w:t>
      </w:r>
    </w:p>
    <w:p w14:paraId="68BF2D48" w14:textId="205FE816" w:rsidR="00204D88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Progress Report</w:t>
      </w:r>
      <w:r>
        <w:t xml:space="preserve"> (AVCDL tertiary document)</w:t>
      </w:r>
    </w:p>
    <w:p w14:paraId="0000000D" w14:textId="77777777" w:rsidR="00A01FAE" w:rsidRDefault="00A01FAE"/>
    <w:sectPr w:rsidR="00A01FAE" w:rsidSect="00405F96"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0A822" w14:textId="77777777" w:rsidR="00A513E5" w:rsidRDefault="00A513E5" w:rsidP="00405F96">
      <w:pPr>
        <w:spacing w:line="240" w:lineRule="auto"/>
      </w:pPr>
      <w:r>
        <w:separator/>
      </w:r>
    </w:p>
  </w:endnote>
  <w:endnote w:type="continuationSeparator" w:id="0">
    <w:p w14:paraId="0C34A458" w14:textId="77777777" w:rsidR="00A513E5" w:rsidRDefault="00A513E5" w:rsidP="00405F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0964513"/>
      <w:docPartObj>
        <w:docPartGallery w:val="Page Numbers (Bottom of Page)"/>
        <w:docPartUnique/>
      </w:docPartObj>
    </w:sdtPr>
    <w:sdtContent>
      <w:p w14:paraId="4134A282" w14:textId="2B76B216" w:rsidR="00405F96" w:rsidRDefault="00405F9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E77AA97" w14:textId="77777777" w:rsidR="00405F96" w:rsidRDefault="00405F96" w:rsidP="00405F9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57339231"/>
      <w:docPartObj>
        <w:docPartGallery w:val="Page Numbers (Bottom of Page)"/>
        <w:docPartUnique/>
      </w:docPartObj>
    </w:sdtPr>
    <w:sdtContent>
      <w:p w14:paraId="03CD5CC0" w14:textId="2AB2614F" w:rsidR="00405F96" w:rsidRDefault="00405F9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8BF4668" w14:textId="77777777" w:rsidR="00405F96" w:rsidRDefault="00405F96" w:rsidP="00405F9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B71F5" w14:textId="77777777" w:rsidR="00A513E5" w:rsidRDefault="00A513E5" w:rsidP="00405F96">
      <w:pPr>
        <w:spacing w:line="240" w:lineRule="auto"/>
      </w:pPr>
      <w:r>
        <w:separator/>
      </w:r>
    </w:p>
  </w:footnote>
  <w:footnote w:type="continuationSeparator" w:id="0">
    <w:p w14:paraId="017B1C40" w14:textId="77777777" w:rsidR="00A513E5" w:rsidRDefault="00A513E5" w:rsidP="00405F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2974E" w14:textId="25AEE28A" w:rsidR="00405F96" w:rsidRDefault="00405F96">
    <w:pPr>
      <w:pStyle w:val="Header"/>
    </w:pPr>
    <w:r>
      <w:tab/>
    </w:r>
    <w:r>
      <w:tab/>
      <w:t>AVCDL-Foundation-1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72698"/>
    <w:multiLevelType w:val="hybridMultilevel"/>
    <w:tmpl w:val="B5A62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80304"/>
    <w:multiLevelType w:val="hybridMultilevel"/>
    <w:tmpl w:val="C0CA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112892">
    <w:abstractNumId w:val="0"/>
  </w:num>
  <w:num w:numId="2" w16cid:durableId="320738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1FAE"/>
    <w:rsid w:val="001E3FA6"/>
    <w:rsid w:val="00204D88"/>
    <w:rsid w:val="002448BD"/>
    <w:rsid w:val="00336827"/>
    <w:rsid w:val="00363C08"/>
    <w:rsid w:val="003E6894"/>
    <w:rsid w:val="00405F96"/>
    <w:rsid w:val="00443C0B"/>
    <w:rsid w:val="004B4B89"/>
    <w:rsid w:val="00543E1D"/>
    <w:rsid w:val="00550874"/>
    <w:rsid w:val="006638B1"/>
    <w:rsid w:val="00923801"/>
    <w:rsid w:val="00A01FAE"/>
    <w:rsid w:val="00A225AC"/>
    <w:rsid w:val="00A513E5"/>
    <w:rsid w:val="00C46F89"/>
    <w:rsid w:val="00D9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9126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204D88"/>
    <w:rPr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C0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C08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1E3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B89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4B4B8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B4B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4B89"/>
  </w:style>
  <w:style w:type="paragraph" w:styleId="Header">
    <w:name w:val="header"/>
    <w:basedOn w:val="Normal"/>
    <w:link w:val="HeaderChar"/>
    <w:uiPriority w:val="99"/>
    <w:unhideWhenUsed/>
    <w:rsid w:val="00405F9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F96"/>
  </w:style>
  <w:style w:type="paragraph" w:styleId="Footer">
    <w:name w:val="footer"/>
    <w:basedOn w:val="Normal"/>
    <w:link w:val="FooterChar"/>
    <w:uiPriority w:val="99"/>
    <w:unhideWhenUsed/>
    <w:rsid w:val="00405F9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F96"/>
  </w:style>
  <w:style w:type="character" w:styleId="PageNumber">
    <w:name w:val="page number"/>
    <w:basedOn w:val="DefaultParagraphFont"/>
    <w:uiPriority w:val="99"/>
    <w:semiHidden/>
    <w:unhideWhenUsed/>
    <w:rsid w:val="00405F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340</Words>
  <Characters>2469</Characters>
  <Application>Microsoft Office Word</Application>
  <DocSecurity>0</DocSecurity>
  <Lines>5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11</cp:revision>
  <dcterms:created xsi:type="dcterms:W3CDTF">2021-04-07T13:46:00Z</dcterms:created>
  <dcterms:modified xsi:type="dcterms:W3CDTF">2023-09-08T13:14:00Z</dcterms:modified>
</cp:coreProperties>
</file>